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D6F5035"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w:t>
      </w:r>
      <w:r w:rsidR="00AA2FF1">
        <w:rPr>
          <w:sz w:val="22"/>
          <w:szCs w:val="22"/>
          <w:lang w:val="en-GB"/>
        </w:rPr>
        <w:t>o</w:t>
      </w:r>
      <w:r w:rsidR="00C26AEA">
        <w:rPr>
          <w:sz w:val="22"/>
          <w:szCs w:val="22"/>
          <w:lang w:val="en-GB"/>
        </w:rPr>
        <w:t>nnecticut</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CB33A46" w14:textId="0DD707D7" w:rsidR="00C26AEA" w:rsidRPr="00CE05B2" w:rsidRDefault="00C26AEA" w:rsidP="00C26AE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A11044">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sidR="00A11044">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sidR="00A11044">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w:t>
      </w:r>
      <w:r w:rsidRPr="00631F2C">
        <w:rPr>
          <w:sz w:val="22"/>
          <w:szCs w:val="22"/>
          <w:lang w:val="en-GB"/>
        </w:rPr>
        <w:t xml:space="preserve"> after the </w:t>
      </w:r>
      <w:r>
        <w:rPr>
          <w:sz w:val="22"/>
          <w:szCs w:val="22"/>
          <w:lang w:val="en-GB"/>
        </w:rPr>
        <w:t>Tenant moves out of the Property or 15 days from receiving the Tenant’s new address.</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DD7A8" w14:textId="77777777" w:rsidR="00D24EAF" w:rsidRDefault="00D24EAF" w:rsidP="00CB37D9">
      <w:pPr>
        <w:spacing w:after="0" w:line="240" w:lineRule="auto"/>
      </w:pPr>
      <w:r>
        <w:separator/>
      </w:r>
    </w:p>
  </w:endnote>
  <w:endnote w:type="continuationSeparator" w:id="0">
    <w:p w14:paraId="1223E9DA" w14:textId="77777777" w:rsidR="00D24EAF" w:rsidRDefault="00D24EA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BE2B7" w14:textId="77777777" w:rsidR="003048A7" w:rsidRDefault="00304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9A06874" w:rsidR="00CB37D9" w:rsidRPr="003048A7" w:rsidRDefault="00CB37D9" w:rsidP="003048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A900B" w14:textId="77777777" w:rsidR="003048A7" w:rsidRDefault="00304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7FE86" w14:textId="77777777" w:rsidR="00D24EAF" w:rsidRDefault="00D24EAF" w:rsidP="00CB37D9">
      <w:pPr>
        <w:spacing w:after="0" w:line="240" w:lineRule="auto"/>
      </w:pPr>
      <w:r>
        <w:separator/>
      </w:r>
    </w:p>
  </w:footnote>
  <w:footnote w:type="continuationSeparator" w:id="0">
    <w:p w14:paraId="7CE55B73" w14:textId="77777777" w:rsidR="00D24EAF" w:rsidRDefault="00D24EA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829AD" w14:textId="77777777" w:rsidR="003048A7" w:rsidRDefault="003048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ED4808F" w:rsidR="00AD6FC0" w:rsidRPr="003048A7" w:rsidRDefault="00AD6FC0" w:rsidP="003048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539A6" w14:textId="77777777" w:rsidR="003048A7" w:rsidRDefault="003048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6718919">
    <w:abstractNumId w:val="0"/>
  </w:num>
  <w:num w:numId="2" w16cid:durableId="1622878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048A7"/>
    <w:rsid w:val="003B24BC"/>
    <w:rsid w:val="003B7112"/>
    <w:rsid w:val="00417224"/>
    <w:rsid w:val="00426C19"/>
    <w:rsid w:val="00473500"/>
    <w:rsid w:val="004F1CD0"/>
    <w:rsid w:val="004F5D47"/>
    <w:rsid w:val="005221D0"/>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A0792"/>
    <w:rsid w:val="009146FD"/>
    <w:rsid w:val="00945588"/>
    <w:rsid w:val="00976859"/>
    <w:rsid w:val="00980AC0"/>
    <w:rsid w:val="00A11044"/>
    <w:rsid w:val="00A17025"/>
    <w:rsid w:val="00A56F25"/>
    <w:rsid w:val="00AA2FF1"/>
    <w:rsid w:val="00AD6FC0"/>
    <w:rsid w:val="00AF215C"/>
    <w:rsid w:val="00B32A3C"/>
    <w:rsid w:val="00BC0F62"/>
    <w:rsid w:val="00C2670C"/>
    <w:rsid w:val="00C26AEA"/>
    <w:rsid w:val="00C55AF5"/>
    <w:rsid w:val="00C576A9"/>
    <w:rsid w:val="00C91B90"/>
    <w:rsid w:val="00C979AC"/>
    <w:rsid w:val="00CB37D9"/>
    <w:rsid w:val="00CD6FD8"/>
    <w:rsid w:val="00D24EAF"/>
    <w:rsid w:val="00D54234"/>
    <w:rsid w:val="00D9550F"/>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3</Words>
  <Characters>10677</Characters>
  <DocSecurity>0</DocSecurity>
  <Lines>88</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2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